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1D4C02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  <w:bookmarkStart w:id="0" w:name="_GoBack"/>
      <w:bookmarkEnd w:id="0"/>
    </w:p>
    <w:p w14:paraId="49CA2774" w14:textId="77777777" w:rsidR="002C5536" w:rsidRPr="00584CC5" w:rsidRDefault="002C5536" w:rsidP="00B207AA">
      <w:pPr>
        <w:widowControl/>
        <w:suppressAutoHyphens w:val="0"/>
        <w:spacing w:after="160" w:line="259" w:lineRule="auto"/>
        <w:jc w:val="center"/>
        <w:rPr>
          <w:rFonts w:cs="Times New Roman"/>
        </w:rPr>
      </w:pPr>
    </w:p>
    <w:p w14:paraId="4B342D14" w14:textId="48D3C766" w:rsidR="001C5C98" w:rsidRDefault="001C5C98" w:rsidP="00785662">
      <w:pPr>
        <w:pStyle w:val="TOC3"/>
        <w:tabs>
          <w:tab w:val="right" w:leader="dot" w:pos="9350"/>
        </w:tabs>
        <w:ind w:left="0"/>
        <w:rPr>
          <w:rFonts w:eastAsiaTheme="minorEastAsia" w:cs="Times New Roman"/>
          <w:noProof/>
          <w:kern w:val="0"/>
          <w:sz w:val="22"/>
          <w:szCs w:val="22"/>
          <w:lang w:eastAsia="en-US" w:bidi="ar-SA"/>
        </w:rPr>
      </w:pPr>
    </w:p>
    <w:p w14:paraId="015FB8BB" w14:textId="77777777" w:rsidR="00872286" w:rsidRPr="00872286" w:rsidRDefault="00872286" w:rsidP="00872286">
      <w:pPr>
        <w:rPr>
          <w:lang w:eastAsia="en-US" w:bidi="ar-SA"/>
        </w:rPr>
      </w:pP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584CC5" w14:paraId="6B439EA8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BB24177" w14:textId="2EDD64EC" w:rsidR="00AD1CEA" w:rsidRPr="00584CC5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1" w:name="_Toc18265895"/>
            <w:bookmarkStart w:id="2" w:name="_Toc86179434"/>
            <w:r w:rsidRPr="00584CC5">
              <w:rPr>
                <w:rFonts w:cs="Times New Roman"/>
              </w:rPr>
              <w:t>Problem 1</w:t>
            </w:r>
            <w:bookmarkEnd w:id="1"/>
            <w:r w:rsidR="006D63EF" w:rsidRPr="00584CC5">
              <w:rPr>
                <w:rFonts w:cs="Times New Roman"/>
              </w:rPr>
              <w:t xml:space="preserve">: </w:t>
            </w:r>
            <w:bookmarkEnd w:id="2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864CF7" w14:textId="77777777" w:rsidR="00AD1CEA" w:rsidRPr="00584CC5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69DBAD9C" w14:textId="235CD171" w:rsidR="00E4458D" w:rsidRPr="00AD2117" w:rsidRDefault="00935FA4" w:rsidP="00BF6DE1">
      <w:pPr>
        <w:jc w:val="both"/>
        <w:rPr>
          <w:rFonts w:cs="Times New Roman"/>
          <w:b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C++ program to implement a recursive function to get the n</w:t>
      </w:r>
      <w:r>
        <w:rPr>
          <w:rFonts w:ascii="Helvetica" w:hAnsi="Helvetica" w:cs="Helvetica"/>
          <w:shd w:val="clear" w:color="auto" w:fill="FFFFFF"/>
          <w:vertAlign w:val="superscript"/>
        </w:rPr>
        <w:t>th</w:t>
      </w:r>
      <w:r>
        <w:rPr>
          <w:rFonts w:ascii="Helvetica" w:hAnsi="Helvetica" w:cs="Helvetica"/>
          <w:sz w:val="26"/>
          <w:szCs w:val="26"/>
          <w:shd w:val="clear" w:color="auto" w:fill="FFFFFF"/>
        </w:rPr>
        <w:t> Fibonacci number.</w:t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584CC5" w14:paraId="649CF6F2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2880CC58" w14:textId="75CE5A3B" w:rsidR="00AD1CEA" w:rsidRPr="00584CC5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3" w:name="_Toc18265897"/>
            <w:bookmarkStart w:id="4" w:name="_Toc86179435"/>
            <w:r w:rsidRPr="00584CC5">
              <w:rPr>
                <w:rFonts w:cs="Times New Roman"/>
              </w:rPr>
              <w:t xml:space="preserve">Problem </w:t>
            </w:r>
            <w:r w:rsidR="00D86362">
              <w:rPr>
                <w:rFonts w:cs="Times New Roman"/>
              </w:rPr>
              <w:t>2</w:t>
            </w:r>
            <w:r w:rsidRPr="00584CC5">
              <w:rPr>
                <w:rFonts w:cs="Times New Roman"/>
              </w:rPr>
              <w:t>:</w:t>
            </w:r>
            <w:bookmarkEnd w:id="3"/>
            <w:r w:rsidR="002C5536" w:rsidRPr="00584CC5">
              <w:rPr>
                <w:rFonts w:cs="Times New Roman"/>
              </w:rPr>
              <w:t xml:space="preserve"> </w:t>
            </w:r>
            <w:bookmarkEnd w:id="4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702C0A88" w14:textId="77777777" w:rsidR="00AD1CEA" w:rsidRPr="00584CC5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33E86058" w14:textId="192549CA" w:rsidR="00F90E18" w:rsidRPr="00AD2117" w:rsidRDefault="00935FA4" w:rsidP="00712E62">
      <w:pPr>
        <w:rPr>
          <w:rFonts w:cs="Times New Roman"/>
          <w:b/>
        </w:rPr>
      </w:pPr>
      <w:r>
        <w:rPr>
          <w:rFonts w:ascii="Arial" w:hAnsi="Arial" w:cs="Arial"/>
          <w:color w:val="273239"/>
          <w:spacing w:val="2"/>
          <w:sz w:val="27"/>
          <w:szCs w:val="27"/>
          <w:shd w:val="clear" w:color="auto" w:fill="FFFFFF"/>
        </w:rPr>
        <w:t>Given a string find its first uppercase letter with recursive function.</w:t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AD1CEA" w:rsidRPr="00584CC5" w14:paraId="5B8BBF86" w14:textId="77777777" w:rsidTr="002C5536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8DB2E6A" w14:textId="6C1E3DA4" w:rsidR="00AD1CEA" w:rsidRPr="00584CC5" w:rsidRDefault="00AD1CEA" w:rsidP="00B7390F">
            <w:pPr>
              <w:pStyle w:val="Heading3"/>
              <w:ind w:left="935"/>
              <w:rPr>
                <w:rFonts w:cs="Times New Roman"/>
              </w:rPr>
            </w:pPr>
            <w:bookmarkStart w:id="5" w:name="_Toc86179436"/>
            <w:r w:rsidRPr="00584CC5">
              <w:rPr>
                <w:rFonts w:cs="Times New Roman"/>
              </w:rPr>
              <w:t xml:space="preserve">Problem </w:t>
            </w:r>
            <w:r w:rsidR="00D86362">
              <w:rPr>
                <w:rFonts w:cs="Times New Roman"/>
              </w:rPr>
              <w:t>3</w:t>
            </w:r>
            <w:r w:rsidRPr="00584CC5">
              <w:rPr>
                <w:rFonts w:cs="Times New Roman"/>
              </w:rPr>
              <w:t>:</w:t>
            </w:r>
            <w:r w:rsidR="002C5536" w:rsidRPr="00584CC5">
              <w:rPr>
                <w:rFonts w:cs="Times New Roman"/>
              </w:rPr>
              <w:t xml:space="preserve"> </w:t>
            </w:r>
            <w:bookmarkEnd w:id="5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2B9057F9" w14:textId="77777777" w:rsidR="00AD1CEA" w:rsidRPr="00584CC5" w:rsidRDefault="00AD1CEA" w:rsidP="00B7390F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2B6ED41B" w14:textId="34CB633B" w:rsidR="007E398D" w:rsidRPr="00AD2117" w:rsidRDefault="00935FA4" w:rsidP="00E40D20">
      <w:pPr>
        <w:rPr>
          <w:rFonts w:cs="Times New Roman"/>
          <w:b/>
          <w:i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C++ program to implement a recursive function to find the maximum and minimum elements in an array.</w:t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372"/>
        <w:gridCol w:w="3138"/>
      </w:tblGrid>
      <w:tr w:rsidR="00654FB0" w:rsidRPr="00584CC5" w14:paraId="7F643B1D" w14:textId="77777777" w:rsidTr="000B3B8A">
        <w:tc>
          <w:tcPr>
            <w:tcW w:w="7372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168F462B" w14:textId="0A9C898F" w:rsidR="00654FB0" w:rsidRPr="00584CC5" w:rsidRDefault="00654FB0" w:rsidP="00287278">
            <w:pPr>
              <w:pStyle w:val="Heading3"/>
              <w:ind w:left="935"/>
              <w:rPr>
                <w:rFonts w:cs="Times New Roman"/>
              </w:rPr>
            </w:pPr>
            <w:bookmarkStart w:id="6" w:name="_Toc86179437"/>
            <w:r w:rsidRPr="00584CC5">
              <w:rPr>
                <w:rFonts w:cs="Times New Roman"/>
              </w:rPr>
              <w:t xml:space="preserve">Problem </w:t>
            </w:r>
            <w:r w:rsidR="00D86362">
              <w:rPr>
                <w:rFonts w:cs="Times New Roman"/>
              </w:rPr>
              <w:t>4</w:t>
            </w:r>
            <w:r w:rsidRPr="00584CC5">
              <w:rPr>
                <w:rFonts w:cs="Times New Roman"/>
              </w:rPr>
              <w:t>:</w:t>
            </w:r>
            <w:r w:rsidR="004D4426" w:rsidRPr="00584CC5">
              <w:rPr>
                <w:rFonts w:cs="Times New Roman"/>
              </w:rPr>
              <w:t xml:space="preserve"> </w:t>
            </w:r>
            <w:bookmarkEnd w:id="6"/>
          </w:p>
        </w:tc>
        <w:tc>
          <w:tcPr>
            <w:tcW w:w="3138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11839127" w14:textId="77777777" w:rsidR="00654FB0" w:rsidRPr="00584CC5" w:rsidRDefault="00654FB0" w:rsidP="00287278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387909AC" w14:textId="255598D7" w:rsidR="000D6251" w:rsidRPr="009A7AF3" w:rsidRDefault="00935FA4" w:rsidP="001F1E38">
      <w:pPr>
        <w:jc w:val="both"/>
        <w:rPr>
          <w:rFonts w:cs="Times New Roman"/>
          <w:shd w:val="clear" w:color="auto" w:fill="FFFFFF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C++ program to reverse a string using recursion.</w:t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B1335E" w:rsidRPr="00584CC5" w14:paraId="31F039AB" w14:textId="77777777" w:rsidTr="00170747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751BAA8B" w14:textId="2C0F6420" w:rsidR="00B1335E" w:rsidRPr="00584CC5" w:rsidRDefault="00B1335E" w:rsidP="00170747">
            <w:pPr>
              <w:pStyle w:val="Heading3"/>
              <w:ind w:left="935"/>
              <w:rPr>
                <w:rFonts w:cs="Times New Roman"/>
              </w:rPr>
            </w:pPr>
            <w:bookmarkStart w:id="7" w:name="_Toc83138510"/>
            <w:bookmarkStart w:id="8" w:name="_Toc86179438"/>
            <w:r w:rsidRPr="00584CC5">
              <w:rPr>
                <w:rFonts w:cs="Times New Roman"/>
              </w:rPr>
              <w:t xml:space="preserve">Problem </w:t>
            </w:r>
            <w:r w:rsidR="00560F7D">
              <w:rPr>
                <w:rFonts w:cs="Times New Roman"/>
              </w:rPr>
              <w:t>5</w:t>
            </w:r>
            <w:r w:rsidRPr="00584CC5">
              <w:rPr>
                <w:rFonts w:cs="Times New Roman"/>
              </w:rPr>
              <w:t xml:space="preserve">: </w:t>
            </w:r>
            <w:bookmarkEnd w:id="7"/>
            <w:bookmarkEnd w:id="8"/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416A9C05" w14:textId="77777777" w:rsidR="00B1335E" w:rsidRPr="00584CC5" w:rsidRDefault="00B1335E" w:rsidP="00170747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103AB28C" w14:textId="50BC42EA" w:rsidR="00034545" w:rsidRDefault="00935FA4" w:rsidP="000D6251">
      <w:pPr>
        <w:rPr>
          <w:rFonts w:cs="Times New Roman"/>
          <w:b/>
          <w:bCs/>
          <w:spacing w:val="5"/>
          <w:lang w:bidi="en-US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C++ program to implement a recursive function to check if a given string is a palindrome</w:t>
      </w:r>
    </w:p>
    <w:tbl>
      <w:tblPr>
        <w:tblW w:w="10510" w:type="dxa"/>
        <w:tblInd w:w="-28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6439"/>
        <w:gridCol w:w="4071"/>
      </w:tblGrid>
      <w:tr w:rsidR="00034545" w:rsidRPr="00584CC5" w14:paraId="20D8F0CD" w14:textId="77777777" w:rsidTr="00C767CC">
        <w:tc>
          <w:tcPr>
            <w:tcW w:w="6439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</w:tcBorders>
            <w:shd w:val="clear" w:color="auto" w:fill="CCCCCC"/>
          </w:tcPr>
          <w:p w14:paraId="36E06DFE" w14:textId="725A288C" w:rsidR="00034545" w:rsidRPr="00584CC5" w:rsidRDefault="00034545" w:rsidP="00C767CC">
            <w:pPr>
              <w:pStyle w:val="Heading3"/>
              <w:ind w:left="935"/>
              <w:rPr>
                <w:rFonts w:cs="Times New Roman"/>
              </w:rPr>
            </w:pPr>
            <w:r w:rsidRPr="00584CC5">
              <w:rPr>
                <w:rFonts w:cs="Times New Roman"/>
              </w:rPr>
              <w:t xml:space="preserve">Problem </w:t>
            </w:r>
            <w:r>
              <w:rPr>
                <w:rFonts w:cs="Times New Roman"/>
              </w:rPr>
              <w:t>6</w:t>
            </w:r>
            <w:r w:rsidRPr="00584CC5">
              <w:rPr>
                <w:rFonts w:cs="Times New Roman"/>
              </w:rPr>
              <w:t xml:space="preserve">: </w:t>
            </w:r>
          </w:p>
        </w:tc>
        <w:tc>
          <w:tcPr>
            <w:tcW w:w="4071" w:type="dxa"/>
            <w:tcBorders>
              <w:top w:val="single" w:sz="1" w:space="0" w:color="000000"/>
              <w:left w:val="single" w:sz="1" w:space="0" w:color="000000"/>
              <w:bottom w:val="single" w:sz="1" w:space="0" w:color="000000"/>
              <w:right w:val="single" w:sz="1" w:space="0" w:color="000000"/>
            </w:tcBorders>
            <w:shd w:val="clear" w:color="auto" w:fill="CCCCCC"/>
          </w:tcPr>
          <w:p w14:paraId="5AE8678A" w14:textId="77777777" w:rsidR="00034545" w:rsidRPr="00584CC5" w:rsidRDefault="00034545" w:rsidP="00C767CC">
            <w:pPr>
              <w:pStyle w:val="BodyText"/>
              <w:snapToGrid w:val="0"/>
              <w:rPr>
                <w:rFonts w:cs="Times New Roman"/>
                <w:b/>
                <w:bCs/>
              </w:rPr>
            </w:pPr>
          </w:p>
        </w:tc>
      </w:tr>
    </w:tbl>
    <w:p w14:paraId="50620F73" w14:textId="4D4AD9B2" w:rsidR="004E4AB6" w:rsidRDefault="007F5115" w:rsidP="000D6251">
      <w:pPr>
        <w:rPr>
          <w:rFonts w:cs="Times New Roman"/>
          <w:b/>
          <w:bCs/>
          <w:spacing w:val="5"/>
          <w:lang w:bidi="en-US"/>
        </w:rPr>
      </w:pPr>
      <w:r>
        <w:rPr>
          <w:rFonts w:ascii="Helvetica" w:hAnsi="Helvetica" w:cs="Helvetica"/>
          <w:sz w:val="26"/>
          <w:szCs w:val="26"/>
          <w:shd w:val="clear" w:color="auto" w:fill="FFFFFF"/>
        </w:rPr>
        <w:t>Write a C++ program to implement a recursive function to find the sum of all prime numbers in a given range.</w:t>
      </w:r>
    </w:p>
    <w:sectPr w:rsidR="004E4AB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dvP00BD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jaVu Sans">
    <w:altName w:val="Heiti TC Light"/>
    <w:panose1 w:val="020B0604020202020204"/>
    <w:charset w:val="80"/>
    <w:family w:val="auto"/>
    <w:pitch w:val="variable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B547F7"/>
    <w:multiLevelType w:val="hybridMultilevel"/>
    <w:tmpl w:val="B4640846"/>
    <w:lvl w:ilvl="0" w:tplc="6B10B13A">
      <w:start w:val="1"/>
      <w:numFmt w:val="lowerLetter"/>
      <w:lvlText w:val="%1."/>
      <w:lvlJc w:val="left"/>
      <w:pPr>
        <w:ind w:left="1440" w:hanging="360"/>
      </w:pPr>
      <w:rPr>
        <w:rFonts w:ascii="AdvP00BD" w:hAnsi="AdvP00BD" w:cs="AdvP00BD" w:hint="default"/>
        <w:color w:val="CB6C38"/>
        <w:sz w:val="16"/>
      </w:r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72F2905"/>
    <w:multiLevelType w:val="hybridMultilevel"/>
    <w:tmpl w:val="BEF8D7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E6E3F"/>
    <w:multiLevelType w:val="hybridMultilevel"/>
    <w:tmpl w:val="55DC602A"/>
    <w:lvl w:ilvl="0" w:tplc="2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45D0C79"/>
    <w:multiLevelType w:val="hybridMultilevel"/>
    <w:tmpl w:val="C1125530"/>
    <w:lvl w:ilvl="0" w:tplc="63A88ADC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B147273"/>
    <w:multiLevelType w:val="hybridMultilevel"/>
    <w:tmpl w:val="54FA7A64"/>
    <w:lvl w:ilvl="0" w:tplc="2000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1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OwMLcwNrQwMjCxNDRS0lEKTi0uzszPAykwrAUAqFoswiwAAAA="/>
  </w:docVars>
  <w:rsids>
    <w:rsidRoot w:val="00BC0DC7"/>
    <w:rsid w:val="00034545"/>
    <w:rsid w:val="000346CB"/>
    <w:rsid w:val="00052B4D"/>
    <w:rsid w:val="000748A0"/>
    <w:rsid w:val="000A310C"/>
    <w:rsid w:val="000B3B8A"/>
    <w:rsid w:val="000B5ADD"/>
    <w:rsid w:val="000D127A"/>
    <w:rsid w:val="000D6251"/>
    <w:rsid w:val="000F7401"/>
    <w:rsid w:val="001540B8"/>
    <w:rsid w:val="001A0DB6"/>
    <w:rsid w:val="001C3290"/>
    <w:rsid w:val="001C5C98"/>
    <w:rsid w:val="001C7C3E"/>
    <w:rsid w:val="001E3854"/>
    <w:rsid w:val="001F1AD0"/>
    <w:rsid w:val="001F1E38"/>
    <w:rsid w:val="0024064D"/>
    <w:rsid w:val="00244C83"/>
    <w:rsid w:val="002761B4"/>
    <w:rsid w:val="0027624C"/>
    <w:rsid w:val="002962D0"/>
    <w:rsid w:val="002B12F1"/>
    <w:rsid w:val="002C5536"/>
    <w:rsid w:val="002D3E1F"/>
    <w:rsid w:val="00317137"/>
    <w:rsid w:val="00350324"/>
    <w:rsid w:val="00350962"/>
    <w:rsid w:val="003844F0"/>
    <w:rsid w:val="003B5A42"/>
    <w:rsid w:val="003C32BD"/>
    <w:rsid w:val="003E53A8"/>
    <w:rsid w:val="004010B7"/>
    <w:rsid w:val="0040528A"/>
    <w:rsid w:val="004300D9"/>
    <w:rsid w:val="00472B52"/>
    <w:rsid w:val="004D4426"/>
    <w:rsid w:val="004D79C3"/>
    <w:rsid w:val="004E4AB6"/>
    <w:rsid w:val="00530FC8"/>
    <w:rsid w:val="00552BFC"/>
    <w:rsid w:val="00560F7D"/>
    <w:rsid w:val="00584CC5"/>
    <w:rsid w:val="00585ABA"/>
    <w:rsid w:val="005A137D"/>
    <w:rsid w:val="005A3A0A"/>
    <w:rsid w:val="005A774E"/>
    <w:rsid w:val="005C5B9B"/>
    <w:rsid w:val="005C5C72"/>
    <w:rsid w:val="00605BBB"/>
    <w:rsid w:val="00647104"/>
    <w:rsid w:val="00654FB0"/>
    <w:rsid w:val="00656F88"/>
    <w:rsid w:val="006736A8"/>
    <w:rsid w:val="00675CF4"/>
    <w:rsid w:val="006D61C4"/>
    <w:rsid w:val="006D63EF"/>
    <w:rsid w:val="006D720A"/>
    <w:rsid w:val="006E714D"/>
    <w:rsid w:val="00712E62"/>
    <w:rsid w:val="0075098D"/>
    <w:rsid w:val="00750EF3"/>
    <w:rsid w:val="00772B4B"/>
    <w:rsid w:val="00785662"/>
    <w:rsid w:val="007D3209"/>
    <w:rsid w:val="007D322D"/>
    <w:rsid w:val="007E013E"/>
    <w:rsid w:val="007E398D"/>
    <w:rsid w:val="007F2622"/>
    <w:rsid w:val="007F5115"/>
    <w:rsid w:val="0080528A"/>
    <w:rsid w:val="0084026E"/>
    <w:rsid w:val="00843514"/>
    <w:rsid w:val="00872286"/>
    <w:rsid w:val="00873D5B"/>
    <w:rsid w:val="008D2E3B"/>
    <w:rsid w:val="008E680E"/>
    <w:rsid w:val="00935FA4"/>
    <w:rsid w:val="00952B6D"/>
    <w:rsid w:val="00966388"/>
    <w:rsid w:val="00967D11"/>
    <w:rsid w:val="00981865"/>
    <w:rsid w:val="00985A70"/>
    <w:rsid w:val="009A7AF3"/>
    <w:rsid w:val="009B0512"/>
    <w:rsid w:val="009B58FA"/>
    <w:rsid w:val="009F0BC8"/>
    <w:rsid w:val="00A002BE"/>
    <w:rsid w:val="00A01C46"/>
    <w:rsid w:val="00A208CC"/>
    <w:rsid w:val="00A72614"/>
    <w:rsid w:val="00A772DB"/>
    <w:rsid w:val="00A8380B"/>
    <w:rsid w:val="00AC5A11"/>
    <w:rsid w:val="00AD1CEA"/>
    <w:rsid w:val="00AD2117"/>
    <w:rsid w:val="00AE23F9"/>
    <w:rsid w:val="00AE77F6"/>
    <w:rsid w:val="00B1335E"/>
    <w:rsid w:val="00B207AA"/>
    <w:rsid w:val="00B220B3"/>
    <w:rsid w:val="00B85B5B"/>
    <w:rsid w:val="00B873EC"/>
    <w:rsid w:val="00BA19BF"/>
    <w:rsid w:val="00BC0DC7"/>
    <w:rsid w:val="00BC3B99"/>
    <w:rsid w:val="00BD3525"/>
    <w:rsid w:val="00BF647B"/>
    <w:rsid w:val="00BF6DE1"/>
    <w:rsid w:val="00BF7575"/>
    <w:rsid w:val="00C23994"/>
    <w:rsid w:val="00C32975"/>
    <w:rsid w:val="00CB445C"/>
    <w:rsid w:val="00CC501B"/>
    <w:rsid w:val="00CF3117"/>
    <w:rsid w:val="00D10E2F"/>
    <w:rsid w:val="00D25A26"/>
    <w:rsid w:val="00D32F26"/>
    <w:rsid w:val="00D41AD8"/>
    <w:rsid w:val="00D727C1"/>
    <w:rsid w:val="00D755B0"/>
    <w:rsid w:val="00D86362"/>
    <w:rsid w:val="00D965A8"/>
    <w:rsid w:val="00DB4A96"/>
    <w:rsid w:val="00DF0A8D"/>
    <w:rsid w:val="00E40D20"/>
    <w:rsid w:val="00E4458D"/>
    <w:rsid w:val="00E5356C"/>
    <w:rsid w:val="00E62C7F"/>
    <w:rsid w:val="00E62D12"/>
    <w:rsid w:val="00E62EA9"/>
    <w:rsid w:val="00E65CEF"/>
    <w:rsid w:val="00E66CEB"/>
    <w:rsid w:val="00EB5572"/>
    <w:rsid w:val="00EC2AED"/>
    <w:rsid w:val="00EC65A6"/>
    <w:rsid w:val="00EC6F89"/>
    <w:rsid w:val="00F0315C"/>
    <w:rsid w:val="00F41A8A"/>
    <w:rsid w:val="00F90E18"/>
    <w:rsid w:val="00F9684C"/>
    <w:rsid w:val="00FB1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3F580"/>
  <w15:chartTrackingRefBased/>
  <w15:docId w15:val="{2A4A7F13-F49C-4208-B2DD-2BE3D595A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A137D"/>
    <w:pPr>
      <w:widowControl w:val="0"/>
      <w:suppressAutoHyphens/>
      <w:spacing w:after="0" w:line="240" w:lineRule="auto"/>
    </w:pPr>
    <w:rPr>
      <w:rFonts w:ascii="Times New Roman" w:eastAsia="DejaVu Sans" w:hAnsi="Times New Roman" w:cs="DejaVu Sans"/>
      <w:kern w:val="1"/>
      <w:sz w:val="24"/>
      <w:szCs w:val="24"/>
      <w:lang w:eastAsia="hi-IN" w:bidi="hi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5536"/>
    <w:pPr>
      <w:keepNext/>
      <w:keepLines/>
      <w:spacing w:before="240"/>
      <w:outlineLvl w:val="0"/>
    </w:pPr>
    <w:rPr>
      <w:rFonts w:asciiTheme="majorHAnsi" w:eastAsiaTheme="majorEastAsia" w:hAnsiTheme="majorHAnsi" w:cs="Mangal"/>
      <w:color w:val="2E74B5" w:themeColor="accent1" w:themeShade="BF"/>
      <w:sz w:val="32"/>
      <w:szCs w:val="29"/>
    </w:rPr>
  </w:style>
  <w:style w:type="paragraph" w:styleId="Heading3">
    <w:name w:val="heading 3"/>
    <w:basedOn w:val="Normal"/>
    <w:next w:val="BodyText"/>
    <w:link w:val="Heading3Char"/>
    <w:qFormat/>
    <w:rsid w:val="00AD1CEA"/>
    <w:pPr>
      <w:keepNext/>
      <w:tabs>
        <w:tab w:val="num" w:pos="2880"/>
        <w:tab w:val="num" w:pos="3960"/>
      </w:tabs>
      <w:snapToGrid w:val="0"/>
      <w:ind w:left="3600" w:hanging="720"/>
      <w:outlineLvl w:val="2"/>
    </w:pPr>
    <w:rPr>
      <w:b/>
      <w:bCs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E398D"/>
    <w:pPr>
      <w:keepNext/>
      <w:keepLines/>
      <w:spacing w:before="40"/>
      <w:outlineLvl w:val="3"/>
    </w:pPr>
    <w:rPr>
      <w:rFonts w:asciiTheme="majorHAnsi" w:eastAsiaTheme="majorEastAsia" w:hAnsiTheme="majorHAnsi" w:cs="Mangal"/>
      <w:i/>
      <w:iCs/>
      <w:color w:val="2E74B5" w:themeColor="accent1" w:themeShade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Subtitle"/>
    <w:link w:val="TitleChar"/>
    <w:qFormat/>
    <w:rsid w:val="00BC0DC7"/>
    <w:pPr>
      <w:jc w:val="center"/>
    </w:pPr>
    <w:rPr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C0DC7"/>
    <w:rPr>
      <w:rFonts w:ascii="Times New Roman" w:eastAsia="DejaVu Sans" w:hAnsi="Times New Roman" w:cs="DejaVu Sans"/>
      <w:b/>
      <w:bCs/>
      <w:kern w:val="1"/>
      <w:sz w:val="36"/>
      <w:szCs w:val="36"/>
      <w:lang w:eastAsia="hi-IN" w:bidi="hi-IN"/>
    </w:rPr>
  </w:style>
  <w:style w:type="paragraph" w:styleId="Subtitle">
    <w:name w:val="Subtitle"/>
    <w:basedOn w:val="Normal"/>
    <w:next w:val="BodyText"/>
    <w:link w:val="SubtitleChar"/>
    <w:qFormat/>
    <w:rsid w:val="00BC0DC7"/>
    <w:pPr>
      <w:keepNext/>
      <w:spacing w:before="240" w:after="120"/>
      <w:jc w:val="center"/>
    </w:pPr>
    <w:rPr>
      <w:rFonts w:ascii="Arial" w:hAnsi="Arial"/>
      <w:i/>
      <w:iCs/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BC0DC7"/>
    <w:rPr>
      <w:rFonts w:ascii="Arial" w:eastAsia="DejaVu Sans" w:hAnsi="Arial" w:cs="DejaVu Sans"/>
      <w:i/>
      <w:iCs/>
      <w:kern w:val="1"/>
      <w:sz w:val="28"/>
      <w:szCs w:val="28"/>
      <w:lang w:eastAsia="hi-IN" w:bidi="hi-IN"/>
    </w:rPr>
  </w:style>
  <w:style w:type="paragraph" w:customStyle="1" w:styleId="TableContents">
    <w:name w:val="Table Contents"/>
    <w:basedOn w:val="Normal"/>
    <w:rsid w:val="00BC0DC7"/>
    <w:pPr>
      <w:suppressLineNumbers/>
    </w:pPr>
  </w:style>
  <w:style w:type="paragraph" w:styleId="BodyText">
    <w:name w:val="Body Text"/>
    <w:basedOn w:val="Normal"/>
    <w:link w:val="BodyTextChar"/>
    <w:uiPriority w:val="99"/>
    <w:unhideWhenUsed/>
    <w:rsid w:val="00BC0DC7"/>
    <w:pPr>
      <w:spacing w:after="120"/>
    </w:pPr>
    <w:rPr>
      <w:rFonts w:cs="Mangal"/>
      <w:szCs w:val="21"/>
    </w:rPr>
  </w:style>
  <w:style w:type="character" w:customStyle="1" w:styleId="BodyTextChar">
    <w:name w:val="Body Text Char"/>
    <w:basedOn w:val="DefaultParagraphFont"/>
    <w:link w:val="BodyText"/>
    <w:uiPriority w:val="99"/>
    <w:rsid w:val="00BC0DC7"/>
    <w:rPr>
      <w:rFonts w:ascii="Times New Roman" w:eastAsia="DejaVu Sans" w:hAnsi="Times New Roman" w:cs="Mangal"/>
      <w:kern w:val="1"/>
      <w:sz w:val="24"/>
      <w:szCs w:val="21"/>
      <w:lang w:eastAsia="hi-I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D1CEA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D1CEA"/>
    <w:rPr>
      <w:rFonts w:ascii="Segoe UI" w:eastAsia="DejaVu Sans" w:hAnsi="Segoe UI" w:cs="Mangal"/>
      <w:kern w:val="1"/>
      <w:sz w:val="18"/>
      <w:szCs w:val="16"/>
      <w:lang w:eastAsia="hi-IN" w:bidi="hi-IN"/>
    </w:rPr>
  </w:style>
  <w:style w:type="character" w:customStyle="1" w:styleId="Heading3Char">
    <w:name w:val="Heading 3 Char"/>
    <w:basedOn w:val="DefaultParagraphFont"/>
    <w:link w:val="Heading3"/>
    <w:rsid w:val="00AD1CEA"/>
    <w:rPr>
      <w:rFonts w:ascii="Times New Roman" w:eastAsia="DejaVu Sans" w:hAnsi="Times New Roman" w:cs="DejaVu Sans"/>
      <w:b/>
      <w:bCs/>
      <w:kern w:val="1"/>
      <w:sz w:val="24"/>
      <w:szCs w:val="28"/>
      <w:lang w:eastAsia="hi-IN" w:bidi="hi-IN"/>
    </w:rPr>
  </w:style>
  <w:style w:type="paragraph" w:styleId="ListParagraph">
    <w:name w:val="List Paragraph"/>
    <w:basedOn w:val="Normal"/>
    <w:uiPriority w:val="34"/>
    <w:qFormat/>
    <w:rsid w:val="00AD1CEA"/>
    <w:pPr>
      <w:widowControl/>
      <w:suppressAutoHyphens w:val="0"/>
      <w:spacing w:after="160" w:line="256" w:lineRule="auto"/>
      <w:ind w:left="720"/>
      <w:contextualSpacing/>
    </w:pPr>
    <w:rPr>
      <w:rFonts w:asciiTheme="minorHAnsi" w:eastAsiaTheme="minorHAnsi" w:hAnsiTheme="minorHAnsi" w:cstheme="minorBidi"/>
      <w:kern w:val="0"/>
      <w:sz w:val="22"/>
      <w:szCs w:val="22"/>
      <w:lang w:eastAsia="en-US" w:bidi="ar-SA"/>
    </w:rPr>
  </w:style>
  <w:style w:type="table" w:styleId="TableGrid">
    <w:name w:val="Table Grid"/>
    <w:basedOn w:val="TableNormal"/>
    <w:uiPriority w:val="59"/>
    <w:rsid w:val="00AD1C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AD1CEA"/>
    <w:pPr>
      <w:spacing w:after="0" w:line="240" w:lineRule="auto"/>
    </w:pPr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2C5536"/>
    <w:rPr>
      <w:rFonts w:asciiTheme="majorHAnsi" w:eastAsiaTheme="majorEastAsia" w:hAnsiTheme="majorHAnsi" w:cs="Mangal"/>
      <w:color w:val="2E74B5" w:themeColor="accent1" w:themeShade="BF"/>
      <w:kern w:val="1"/>
      <w:sz w:val="32"/>
      <w:szCs w:val="29"/>
      <w:lang w:eastAsia="hi-IN" w:bidi="hi-IN"/>
    </w:rPr>
  </w:style>
  <w:style w:type="paragraph" w:styleId="TOCHeading">
    <w:name w:val="TOC Heading"/>
    <w:basedOn w:val="Heading1"/>
    <w:next w:val="Normal"/>
    <w:uiPriority w:val="39"/>
    <w:unhideWhenUsed/>
    <w:qFormat/>
    <w:rsid w:val="002C5536"/>
    <w:pPr>
      <w:widowControl/>
      <w:suppressAutoHyphens w:val="0"/>
      <w:spacing w:line="259" w:lineRule="auto"/>
      <w:outlineLvl w:val="9"/>
    </w:pPr>
    <w:rPr>
      <w:rFonts w:cstheme="majorBidi"/>
      <w:kern w:val="0"/>
      <w:szCs w:val="32"/>
      <w:lang w:eastAsia="en-US" w:bidi="ar-SA"/>
    </w:rPr>
  </w:style>
  <w:style w:type="paragraph" w:styleId="TOC3">
    <w:name w:val="toc 3"/>
    <w:basedOn w:val="Normal"/>
    <w:next w:val="Normal"/>
    <w:autoRedefine/>
    <w:uiPriority w:val="39"/>
    <w:unhideWhenUsed/>
    <w:rsid w:val="002C5536"/>
    <w:pPr>
      <w:spacing w:after="100"/>
      <w:ind w:left="480"/>
    </w:pPr>
    <w:rPr>
      <w:rFonts w:cs="Mangal"/>
      <w:szCs w:val="21"/>
    </w:rPr>
  </w:style>
  <w:style w:type="character" w:styleId="Hyperlink">
    <w:name w:val="Hyperlink"/>
    <w:basedOn w:val="DefaultParagraphFont"/>
    <w:uiPriority w:val="99"/>
    <w:unhideWhenUsed/>
    <w:rsid w:val="002C5536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D4426"/>
    <w:pPr>
      <w:widowControl/>
      <w:suppressAutoHyphens w:val="0"/>
      <w:spacing w:before="100" w:beforeAutospacing="1" w:after="100" w:afterAutospacing="1"/>
    </w:pPr>
    <w:rPr>
      <w:rFonts w:eastAsia="Times New Roman" w:cs="Times New Roman"/>
      <w:kern w:val="0"/>
      <w:lang w:eastAsia="en-US" w:bidi="ar-SA"/>
    </w:rPr>
  </w:style>
  <w:style w:type="paragraph" w:customStyle="1" w:styleId="Default">
    <w:name w:val="Default"/>
    <w:rsid w:val="00E40D2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E398D"/>
    <w:rPr>
      <w:rFonts w:asciiTheme="majorHAnsi" w:eastAsiaTheme="majorEastAsia" w:hAnsiTheme="majorHAnsi" w:cs="Mangal"/>
      <w:i/>
      <w:iCs/>
      <w:color w:val="2E74B5" w:themeColor="accent1" w:themeShade="BF"/>
      <w:kern w:val="1"/>
      <w:sz w:val="24"/>
      <w:szCs w:val="21"/>
      <w:lang w:eastAsia="hi-IN" w:bidi="hi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E398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E398D"/>
    <w:rPr>
      <w:rFonts w:ascii="Courier New" w:eastAsia="Times New Roman" w:hAnsi="Courier New" w:cs="Courier New"/>
      <w:sz w:val="20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7E398D"/>
    <w:rPr>
      <w:rFonts w:ascii="Courier New" w:eastAsia="Times New Roman" w:hAnsi="Courier New" w:cs="Courier New"/>
    </w:rPr>
  </w:style>
  <w:style w:type="character" w:customStyle="1" w:styleId="aceidentifier">
    <w:name w:val="ace_identifier"/>
    <w:basedOn w:val="DefaultParagraphFont"/>
    <w:rsid w:val="000D6251"/>
  </w:style>
  <w:style w:type="character" w:customStyle="1" w:styleId="acepunctuation">
    <w:name w:val="ace_punctuation"/>
    <w:basedOn w:val="DefaultParagraphFont"/>
    <w:rsid w:val="000D6251"/>
  </w:style>
  <w:style w:type="character" w:customStyle="1" w:styleId="aceconstant">
    <w:name w:val="ace_constant"/>
    <w:basedOn w:val="DefaultParagraphFont"/>
    <w:rsid w:val="000D6251"/>
  </w:style>
  <w:style w:type="character" w:styleId="Emphasis">
    <w:name w:val="Emphasis"/>
    <w:basedOn w:val="DefaultParagraphFont"/>
    <w:uiPriority w:val="20"/>
    <w:qFormat/>
    <w:rsid w:val="00AE23F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57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86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63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48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7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3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596561">
          <w:marLeft w:val="792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85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65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0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631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356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7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5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01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25727">
          <w:marLeft w:val="360"/>
          <w:marRight w:val="0"/>
          <w:marTop w:val="2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70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4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4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5A1BAE5-5E1F-7D49-9740-0AC03E0CB8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9</TotalTime>
  <Pages>1</Pages>
  <Words>92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eeda Akram</dc:creator>
  <cp:keywords/>
  <dc:description/>
  <cp:lastModifiedBy>Microsoft Office User</cp:lastModifiedBy>
  <cp:revision>9</cp:revision>
  <dcterms:created xsi:type="dcterms:W3CDTF">2024-10-23T12:16:00Z</dcterms:created>
  <dcterms:modified xsi:type="dcterms:W3CDTF">2024-11-28T18:40:00Z</dcterms:modified>
</cp:coreProperties>
</file>